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9388D9" w14:textId="0ADE471E" w:rsidR="009A4BE3" w:rsidRPr="008642AE" w:rsidRDefault="004D20D0" w:rsidP="009A4BE3">
      <w:pPr>
        <w:shd w:val="clear" w:color="auto" w:fill="FFFFFF"/>
        <w:spacing w:after="0" w:line="240" w:lineRule="auto"/>
      </w:pPr>
      <w:r w:rsidRPr="008642AE">
        <w:t>CoolSculpting</w:t>
      </w:r>
      <w:r w:rsidR="009A4BE3" w:rsidRPr="008642AE">
        <w:t xml:space="preserve"> reviews.la fleur.article.mz</w:t>
      </w:r>
    </w:p>
    <w:p w14:paraId="587372B9" w14:textId="1CA8472B" w:rsidR="008642AE" w:rsidRPr="008642AE" w:rsidRDefault="008642AE" w:rsidP="009A4BE3">
      <w:pPr>
        <w:shd w:val="clear" w:color="auto" w:fill="FFFFFF"/>
        <w:spacing w:after="0" w:line="240" w:lineRule="auto"/>
      </w:pPr>
      <w:r w:rsidRPr="008642AE">
        <w:t>/</w:t>
      </w:r>
      <w:r w:rsidR="004D20D0" w:rsidRPr="008642AE">
        <w:t>CoolSculpting</w:t>
      </w:r>
      <w:r w:rsidRPr="008642AE">
        <w:t xml:space="preserve"> reviews</w:t>
      </w:r>
    </w:p>
    <w:p w14:paraId="417E194B" w14:textId="7F59C1D0" w:rsidR="008642AE" w:rsidRPr="008642AE" w:rsidRDefault="008642AE" w:rsidP="009A4BE3">
      <w:pPr>
        <w:shd w:val="clear" w:color="auto" w:fill="FFFFFF"/>
        <w:spacing w:after="0" w:line="240" w:lineRule="auto"/>
      </w:pPr>
      <w:r w:rsidRPr="008642AE">
        <w:t xml:space="preserve">Kw: </w:t>
      </w:r>
      <w:r w:rsidR="004D20D0" w:rsidRPr="008642AE">
        <w:t>CoolSculpting</w:t>
      </w:r>
      <w:r w:rsidRPr="008642AE">
        <w:t xml:space="preserve"> reviews</w:t>
      </w:r>
    </w:p>
    <w:p w14:paraId="15ADDF1F" w14:textId="1FCC4D19" w:rsidR="008642AE" w:rsidRPr="008642AE" w:rsidRDefault="008642AE" w:rsidP="009A4BE3">
      <w:pPr>
        <w:shd w:val="clear" w:color="auto" w:fill="FFFFFF"/>
        <w:spacing w:after="0" w:line="240" w:lineRule="auto"/>
      </w:pPr>
      <w:r w:rsidRPr="008642AE">
        <w:t xml:space="preserve">META: Read real CoolSculpting reviews from genuine patients to discover why La Fleur Medispa and Aesthetics is the premier fat freezing spa in </w:t>
      </w:r>
      <w:r w:rsidRPr="008642AE">
        <w:t>Shrewsbury, NJ</w:t>
      </w:r>
    </w:p>
    <w:p w14:paraId="4EEE66D4" w14:textId="6DE8C882" w:rsidR="009A4BE3" w:rsidRPr="00B21A73" w:rsidRDefault="009A4BE3" w:rsidP="009A4BE3">
      <w:pPr>
        <w:shd w:val="clear" w:color="auto" w:fill="FFFFFF"/>
        <w:spacing w:after="0" w:line="240" w:lineRule="auto"/>
      </w:pPr>
    </w:p>
    <w:p w14:paraId="16611951" w14:textId="7634C3C7" w:rsidR="008642AE" w:rsidRPr="00B21A73" w:rsidRDefault="008642AE" w:rsidP="009A4BE3">
      <w:pPr>
        <w:shd w:val="clear" w:color="auto" w:fill="FFFFFF"/>
        <w:spacing w:after="0" w:line="240" w:lineRule="auto"/>
      </w:pPr>
      <w:r w:rsidRPr="00B21A73">
        <w:t>CoolSculpting Reviews: Real Patient Testimonials</w:t>
      </w:r>
    </w:p>
    <w:p w14:paraId="61479D21" w14:textId="1363F44D" w:rsidR="008642AE" w:rsidRPr="00B21A73" w:rsidRDefault="008642AE" w:rsidP="009A4BE3">
      <w:pPr>
        <w:shd w:val="clear" w:color="auto" w:fill="FFFFFF"/>
        <w:spacing w:after="0" w:line="240" w:lineRule="auto"/>
      </w:pPr>
    </w:p>
    <w:p w14:paraId="7C9FE45E" w14:textId="0927A20C" w:rsidR="008642AE" w:rsidRPr="00B21A73" w:rsidRDefault="00D95337" w:rsidP="009A4BE3">
      <w:pPr>
        <w:shd w:val="clear" w:color="auto" w:fill="FFFFFF"/>
        <w:spacing w:after="0" w:line="240" w:lineRule="auto"/>
      </w:pPr>
      <w:r w:rsidRPr="00B21A73">
        <w:t xml:space="preserve">When looking for the best place to freeze away your fat, reference CoolSculpting reviews. Patient testimonials will tell you if the provider you are considering </w:t>
      </w:r>
      <w:r w:rsidR="004D20D0" w:rsidRPr="00B21A73">
        <w:t>can provide</w:t>
      </w:r>
      <w:r w:rsidRPr="00B21A73">
        <w:t xml:space="preserve"> stellar results and committed to customer satisfaction. </w:t>
      </w:r>
    </w:p>
    <w:p w14:paraId="6C304180" w14:textId="124DAD36" w:rsidR="00D95337" w:rsidRPr="00B21A73" w:rsidRDefault="00D95337" w:rsidP="009A4BE3">
      <w:pPr>
        <w:shd w:val="clear" w:color="auto" w:fill="FFFFFF"/>
        <w:spacing w:after="0" w:line="240" w:lineRule="auto"/>
      </w:pPr>
    </w:p>
    <w:p w14:paraId="48FAB5C7" w14:textId="77C5F002" w:rsidR="00D95337" w:rsidRDefault="00D95337" w:rsidP="009A4BE3">
      <w:pPr>
        <w:shd w:val="clear" w:color="auto" w:fill="FFFFFF"/>
        <w:spacing w:after="0" w:line="240" w:lineRule="auto"/>
      </w:pPr>
      <w:r w:rsidRPr="00B21A73">
        <w:t>Continue reading to see real CoolSculpting reviews from actual patients of La Fleur Medispa and Aesthetics</w:t>
      </w:r>
      <w:r w:rsidR="004D20D0">
        <w:t xml:space="preserve"> found on Google reviews, Yelp, and Facebook</w:t>
      </w:r>
      <w:r w:rsidRPr="00B21A73">
        <w:t>.</w:t>
      </w:r>
    </w:p>
    <w:p w14:paraId="222EF4BB" w14:textId="079380B9" w:rsidR="00B21A73" w:rsidRDefault="00B21A73" w:rsidP="009A4BE3">
      <w:pPr>
        <w:shd w:val="clear" w:color="auto" w:fill="FFFFFF"/>
        <w:spacing w:after="0" w:line="240" w:lineRule="auto"/>
      </w:pPr>
    </w:p>
    <w:p w14:paraId="40BDE69D" w14:textId="78CC6789" w:rsidR="00B21A73" w:rsidRPr="00B21A73" w:rsidRDefault="00B21A73" w:rsidP="00B21A73">
      <w:pPr>
        <w:shd w:val="clear" w:color="auto" w:fill="FFFFFF"/>
        <w:spacing w:after="0" w:line="240" w:lineRule="auto"/>
        <w:jc w:val="right"/>
        <w:rPr>
          <w:u w:val="single"/>
        </w:rPr>
      </w:pPr>
      <w:r w:rsidRPr="00B21A73">
        <w:rPr>
          <w:u w:val="single"/>
        </w:rPr>
        <w:t>Learn more about CoolSculpting &gt;&gt;</w:t>
      </w:r>
    </w:p>
    <w:p w14:paraId="67A16F3E" w14:textId="37358C58" w:rsidR="00B21A73" w:rsidRPr="00B21A73" w:rsidRDefault="00B21A73" w:rsidP="009A4BE3">
      <w:pPr>
        <w:shd w:val="clear" w:color="auto" w:fill="FFFFFF"/>
        <w:spacing w:after="0" w:line="240" w:lineRule="auto"/>
      </w:pPr>
    </w:p>
    <w:p w14:paraId="1C55D840" w14:textId="53FEE993" w:rsidR="00B21A73" w:rsidRPr="00B21A73" w:rsidRDefault="00B21A73" w:rsidP="009A4BE3">
      <w:pPr>
        <w:shd w:val="clear" w:color="auto" w:fill="FFFFFF"/>
        <w:spacing w:after="0" w:line="240" w:lineRule="auto"/>
      </w:pPr>
      <w:r w:rsidRPr="00B21A73">
        <w:t>CoolSculpting Reviews from La Fleur Patients</w:t>
      </w:r>
    </w:p>
    <w:p w14:paraId="4A2699DE" w14:textId="77777777" w:rsidR="00D95337" w:rsidRDefault="00D95337" w:rsidP="009A4BE3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</w:p>
    <w:p w14:paraId="5E8656E1" w14:textId="143FE727" w:rsidR="009A4BE3" w:rsidRPr="009A4BE3" w:rsidRDefault="004D20D0" w:rsidP="009A4BE3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hyperlink r:id="rId5" w:history="1">
        <w:r w:rsidR="009A4BE3" w:rsidRPr="009A4BE3">
          <w:rPr>
            <w:rFonts w:ascii="Arial" w:eastAsia="Times New Roman" w:hAnsi="Arial" w:cs="Arial"/>
            <w:b/>
            <w:bCs/>
            <w:color w:val="000000"/>
            <w:sz w:val="20"/>
            <w:szCs w:val="20"/>
            <w:u w:val="single"/>
          </w:rPr>
          <w:t>Angela Grella</w:t>
        </w:r>
      </w:hyperlink>
    </w:p>
    <w:p w14:paraId="62BFEC46" w14:textId="077D2DB9" w:rsidR="009A4BE3" w:rsidRPr="009A4BE3" w:rsidRDefault="004D20D0" w:rsidP="009A4BE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hyperlink r:id="rId6" w:history="1">
        <w:r w:rsidR="009A4BE3" w:rsidRPr="009A4BE3">
          <w:rPr>
            <w:rFonts w:ascii="Arial" w:eastAsia="Times New Roman" w:hAnsi="Arial" w:cs="Arial"/>
            <w:color w:val="222222"/>
            <w:sz w:val="20"/>
            <w:szCs w:val="20"/>
          </w:rPr>
          <w:t>Local Guide</w:t>
        </w:r>
        <w:r w:rsidR="009A4BE3" w:rsidRPr="009A4BE3">
          <w:rPr>
            <w:rFonts w:ascii="Arial" w:eastAsia="Times New Roman" w:hAnsi="Arial" w:cs="Arial"/>
            <w:color w:val="999999"/>
            <w:sz w:val="20"/>
            <w:szCs w:val="20"/>
          </w:rPr>
          <w:t> </w:t>
        </w:r>
      </w:hyperlink>
    </w:p>
    <w:p w14:paraId="77D820E7" w14:textId="77777777" w:rsidR="009A4BE3" w:rsidRPr="009A4BE3" w:rsidRDefault="009A4BE3" w:rsidP="009A4BE3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000000"/>
          <w:sz w:val="20"/>
          <w:szCs w:val="20"/>
        </w:rPr>
      </w:pPr>
      <w:r w:rsidRPr="009A4BE3">
        <w:rPr>
          <w:rFonts w:ascii="Arial" w:eastAsia="Times New Roman" w:hAnsi="Arial" w:cs="Arial"/>
          <w:color w:val="999999"/>
          <w:sz w:val="20"/>
          <w:szCs w:val="20"/>
        </w:rPr>
        <w:t>a year ago</w:t>
      </w:r>
    </w:p>
    <w:p w14:paraId="39733834" w14:textId="4511B256" w:rsidR="009A4BE3" w:rsidRDefault="009A4BE3" w:rsidP="009A4BE3">
      <w:pPr>
        <w:shd w:val="clear" w:color="auto" w:fill="FFFFFF"/>
        <w:spacing w:after="0" w:line="270" w:lineRule="atLeast"/>
        <w:textAlignment w:val="top"/>
        <w:rPr>
          <w:rFonts w:ascii="Arial" w:eastAsia="Times New Roman" w:hAnsi="Arial" w:cs="Arial"/>
          <w:color w:val="222222"/>
          <w:sz w:val="20"/>
          <w:szCs w:val="20"/>
        </w:rPr>
      </w:pPr>
      <w:r w:rsidRPr="009A4BE3">
        <w:rPr>
          <w:rFonts w:ascii="Arial" w:eastAsia="Times New Roman" w:hAnsi="Arial" w:cs="Arial"/>
          <w:color w:val="222222"/>
          <w:sz w:val="20"/>
          <w:szCs w:val="20"/>
        </w:rPr>
        <w:t>Stephanie was absolutely awesome! Spa was spotless, new and beautiful! Treatment information was thorough and complete. I had coolsculpting for my double chin and it was virtually painless! Highly recommend this business!</w:t>
      </w:r>
    </w:p>
    <w:p w14:paraId="52F36C7A" w14:textId="5F9558FD" w:rsidR="00B136CE" w:rsidRDefault="00B136CE" w:rsidP="009A4BE3">
      <w:pPr>
        <w:shd w:val="clear" w:color="auto" w:fill="FFFFFF"/>
        <w:spacing w:after="0" w:line="270" w:lineRule="atLeast"/>
        <w:textAlignment w:val="top"/>
        <w:rPr>
          <w:rFonts w:ascii="Arial" w:eastAsia="Times New Roman" w:hAnsi="Arial" w:cs="Arial"/>
          <w:color w:val="222222"/>
          <w:sz w:val="20"/>
          <w:szCs w:val="20"/>
        </w:rPr>
      </w:pPr>
    </w:p>
    <w:p w14:paraId="5F8675E9" w14:textId="77777777" w:rsidR="00B136CE" w:rsidRPr="00B136CE" w:rsidRDefault="004D20D0" w:rsidP="00B136CE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hyperlink r:id="rId7" w:history="1">
        <w:r w:rsidR="00B136CE" w:rsidRPr="00B136CE">
          <w:rPr>
            <w:rFonts w:ascii="Arial" w:eastAsia="Times New Roman" w:hAnsi="Arial" w:cs="Arial"/>
            <w:b/>
            <w:bCs/>
            <w:color w:val="000000"/>
            <w:sz w:val="20"/>
            <w:szCs w:val="20"/>
            <w:u w:val="single"/>
          </w:rPr>
          <w:t>Kris Bruno</w:t>
        </w:r>
      </w:hyperlink>
    </w:p>
    <w:p w14:paraId="245902A4" w14:textId="77777777" w:rsidR="00B136CE" w:rsidRPr="00B136CE" w:rsidRDefault="00B136CE" w:rsidP="00B136CE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000000"/>
          <w:sz w:val="20"/>
          <w:szCs w:val="20"/>
        </w:rPr>
      </w:pPr>
      <w:r w:rsidRPr="00B136CE">
        <w:rPr>
          <w:rFonts w:ascii="Arial" w:eastAsia="Times New Roman" w:hAnsi="Arial" w:cs="Arial"/>
          <w:color w:val="999999"/>
          <w:sz w:val="20"/>
          <w:szCs w:val="20"/>
        </w:rPr>
        <w:t>a year ago</w:t>
      </w:r>
    </w:p>
    <w:p w14:paraId="05C7136A" w14:textId="77777777" w:rsidR="00B136CE" w:rsidRPr="00B136CE" w:rsidRDefault="00B136CE" w:rsidP="00B136CE">
      <w:pPr>
        <w:shd w:val="clear" w:color="auto" w:fill="FFFFFF"/>
        <w:spacing w:after="0" w:line="270" w:lineRule="atLeast"/>
        <w:textAlignment w:val="top"/>
        <w:rPr>
          <w:rFonts w:ascii="Arial" w:eastAsia="Times New Roman" w:hAnsi="Arial" w:cs="Arial"/>
          <w:color w:val="222222"/>
          <w:sz w:val="20"/>
          <w:szCs w:val="20"/>
        </w:rPr>
      </w:pPr>
      <w:r w:rsidRPr="00B136CE">
        <w:rPr>
          <w:rFonts w:ascii="Arial" w:eastAsia="Times New Roman" w:hAnsi="Arial" w:cs="Arial"/>
          <w:color w:val="222222"/>
          <w:sz w:val="20"/>
          <w:szCs w:val="20"/>
        </w:rPr>
        <w:t>Dr. Verma and her friendly, helpful staff provide great services in a comfortable and inviting environment. I was extremely happy with the results of my treatment and I will highly recommend La Fleur Medi Spa to everybody!</w:t>
      </w:r>
    </w:p>
    <w:p w14:paraId="7F83C57C" w14:textId="41408813" w:rsidR="00B136CE" w:rsidRDefault="00B136CE" w:rsidP="009A4BE3">
      <w:pPr>
        <w:shd w:val="clear" w:color="auto" w:fill="FFFFFF"/>
        <w:spacing w:after="0" w:line="270" w:lineRule="atLeast"/>
        <w:textAlignment w:val="top"/>
        <w:rPr>
          <w:rFonts w:ascii="Arial" w:eastAsia="Times New Roman" w:hAnsi="Arial" w:cs="Arial"/>
          <w:color w:val="222222"/>
          <w:sz w:val="20"/>
          <w:szCs w:val="20"/>
        </w:rPr>
      </w:pPr>
    </w:p>
    <w:p w14:paraId="66F98B01" w14:textId="77777777" w:rsidR="00B136CE" w:rsidRPr="00B136CE" w:rsidRDefault="00B136CE" w:rsidP="00B136CE">
      <w:pPr>
        <w:shd w:val="clear" w:color="auto" w:fill="FFFFFF"/>
        <w:spacing w:after="0" w:line="240" w:lineRule="auto"/>
        <w:rPr>
          <w:rFonts w:ascii="Open Sans" w:eastAsia="Times New Roman" w:hAnsi="Open Sans" w:cs="Times New Roman"/>
          <w:color w:val="333333"/>
          <w:sz w:val="21"/>
          <w:szCs w:val="21"/>
        </w:rPr>
      </w:pPr>
      <w:r w:rsidRPr="00B136CE">
        <w:rPr>
          <w:rFonts w:ascii="Open Sans" w:eastAsia="Times New Roman" w:hAnsi="Open Sans" w:cs="Times New Roman"/>
          <w:b/>
          <w:bCs/>
          <w:color w:val="333333"/>
          <w:sz w:val="21"/>
          <w:szCs w:val="21"/>
        </w:rPr>
        <w:br/>
        <w:t>Michelle</w:t>
      </w:r>
    </w:p>
    <w:p w14:paraId="57BC7CEB" w14:textId="77777777" w:rsidR="00B136CE" w:rsidRPr="00B136CE" w:rsidRDefault="00B136CE" w:rsidP="00B136CE">
      <w:pPr>
        <w:shd w:val="clear" w:color="auto" w:fill="FFFFFF"/>
        <w:spacing w:after="120" w:line="240" w:lineRule="auto"/>
        <w:rPr>
          <w:rFonts w:ascii="Open Sans" w:eastAsia="Times New Roman" w:hAnsi="Open Sans" w:cs="Times New Roman"/>
          <w:color w:val="333333"/>
          <w:sz w:val="21"/>
          <w:szCs w:val="21"/>
        </w:rPr>
      </w:pPr>
      <w:r w:rsidRPr="00B136CE">
        <w:rPr>
          <w:rFonts w:ascii="Open Sans" w:eastAsia="Times New Roman" w:hAnsi="Open Sans" w:cs="Times New Roman"/>
          <w:color w:val="333333"/>
          <w:sz w:val="21"/>
          <w:szCs w:val="21"/>
        </w:rPr>
        <w:t>August 6, 2020</w:t>
      </w:r>
    </w:p>
    <w:p w14:paraId="6FB183DC" w14:textId="48AEED95" w:rsidR="00042CAF" w:rsidRDefault="00B136CE" w:rsidP="004D20D0">
      <w:pPr>
        <w:shd w:val="clear" w:color="auto" w:fill="FFFFFF"/>
        <w:spacing w:after="0" w:line="240" w:lineRule="auto"/>
        <w:rPr>
          <w:rFonts w:ascii="Open Sans" w:eastAsia="Times New Roman" w:hAnsi="Open Sans" w:cs="Times New Roman"/>
          <w:color w:val="333333"/>
          <w:sz w:val="21"/>
          <w:szCs w:val="21"/>
        </w:rPr>
      </w:pPr>
      <w:r w:rsidRPr="00B136CE">
        <w:rPr>
          <w:rFonts w:ascii="Open Sans" w:eastAsia="Times New Roman" w:hAnsi="Open Sans" w:cs="Times New Roman"/>
          <w:color w:val="333333"/>
          <w:sz w:val="21"/>
          <w:szCs w:val="21"/>
        </w:rPr>
        <w:t>Got cool sculpting done on my lower abdomen. The place was so clean. Staff so nice. And I saw HUGE results only after one treatment. I was very skeptical about cool sculpting prior to my visit. Well at this place, it works. I’ll probably be back for more!</w:t>
      </w:r>
    </w:p>
    <w:p w14:paraId="79DD57AC" w14:textId="77777777" w:rsidR="004D20D0" w:rsidRPr="004D20D0" w:rsidRDefault="004D20D0" w:rsidP="004D20D0">
      <w:pPr>
        <w:shd w:val="clear" w:color="auto" w:fill="FFFFFF"/>
        <w:spacing w:after="0" w:line="240" w:lineRule="auto"/>
        <w:rPr>
          <w:rFonts w:ascii="Open Sans" w:eastAsia="Times New Roman" w:hAnsi="Open Sans" w:cs="Times New Roman"/>
          <w:color w:val="333333"/>
          <w:sz w:val="21"/>
          <w:szCs w:val="21"/>
        </w:rPr>
      </w:pPr>
    </w:p>
    <w:p w14:paraId="4398C6DE" w14:textId="5482F89B" w:rsidR="00042CAF" w:rsidRPr="00042CAF" w:rsidRDefault="00042CAF" w:rsidP="00CB7063">
      <w:pPr>
        <w:shd w:val="clear" w:color="auto" w:fill="FFFFFF"/>
        <w:spacing w:after="0" w:line="240" w:lineRule="auto"/>
        <w:rPr>
          <w:rFonts w:ascii="Open Sans" w:eastAsia="Times New Roman" w:hAnsi="Open Sans" w:cs="Times New Roman"/>
          <w:color w:val="333333"/>
          <w:sz w:val="21"/>
          <w:szCs w:val="21"/>
        </w:rPr>
      </w:pPr>
      <w:r w:rsidRPr="00042CAF">
        <w:rPr>
          <w:rFonts w:ascii="Open Sans" w:eastAsia="Times New Roman" w:hAnsi="Open Sans" w:cs="Times New Roman"/>
          <w:b/>
          <w:bCs/>
          <w:color w:val="333333"/>
          <w:sz w:val="21"/>
          <w:szCs w:val="21"/>
        </w:rPr>
        <w:t>Angela</w:t>
      </w:r>
    </w:p>
    <w:p w14:paraId="571216E7" w14:textId="77777777" w:rsidR="00042CAF" w:rsidRPr="00042CAF" w:rsidRDefault="00042CAF" w:rsidP="00042CAF">
      <w:pPr>
        <w:shd w:val="clear" w:color="auto" w:fill="FFFFFF"/>
        <w:spacing w:after="120" w:line="240" w:lineRule="auto"/>
        <w:rPr>
          <w:rFonts w:ascii="Open Sans" w:eastAsia="Times New Roman" w:hAnsi="Open Sans" w:cs="Times New Roman"/>
          <w:color w:val="333333"/>
          <w:sz w:val="21"/>
          <w:szCs w:val="21"/>
        </w:rPr>
      </w:pPr>
      <w:r w:rsidRPr="00042CAF">
        <w:rPr>
          <w:rFonts w:ascii="Open Sans" w:eastAsia="Times New Roman" w:hAnsi="Open Sans" w:cs="Times New Roman"/>
          <w:color w:val="333333"/>
          <w:sz w:val="21"/>
          <w:szCs w:val="21"/>
        </w:rPr>
        <w:t>September 28, 2019</w:t>
      </w:r>
    </w:p>
    <w:p w14:paraId="6C05771A" w14:textId="18A4B06E" w:rsidR="00042CAF" w:rsidRPr="00042CAF" w:rsidRDefault="00042CAF" w:rsidP="00042CAF">
      <w:pPr>
        <w:shd w:val="clear" w:color="auto" w:fill="FFFFFF"/>
        <w:spacing w:after="0" w:line="240" w:lineRule="auto"/>
        <w:rPr>
          <w:rFonts w:ascii="Open Sans" w:eastAsia="Times New Roman" w:hAnsi="Open Sans" w:cs="Times New Roman"/>
          <w:color w:val="333333"/>
          <w:sz w:val="21"/>
          <w:szCs w:val="21"/>
        </w:rPr>
      </w:pPr>
      <w:r w:rsidRPr="00042CAF">
        <w:rPr>
          <w:rFonts w:ascii="Open Sans" w:eastAsia="Times New Roman" w:hAnsi="Open Sans" w:cs="Times New Roman"/>
          <w:color w:val="333333"/>
          <w:sz w:val="21"/>
          <w:szCs w:val="21"/>
        </w:rPr>
        <w:t xml:space="preserve">From the moment I walked into this brand new beautiful facility I was warmly welcomed! Stephanie was knowledge, gentle and informative. Dr. Verma was </w:t>
      </w:r>
      <w:r w:rsidR="004D20D0" w:rsidRPr="00042CAF">
        <w:rPr>
          <w:rFonts w:ascii="Open Sans" w:eastAsia="Times New Roman" w:hAnsi="Open Sans" w:cs="Times New Roman"/>
          <w:color w:val="333333"/>
          <w:sz w:val="21"/>
          <w:szCs w:val="21"/>
        </w:rPr>
        <w:t>thorough</w:t>
      </w:r>
      <w:r w:rsidRPr="00042CAF">
        <w:rPr>
          <w:rFonts w:ascii="Open Sans" w:eastAsia="Times New Roman" w:hAnsi="Open Sans" w:cs="Times New Roman"/>
          <w:color w:val="333333"/>
          <w:sz w:val="21"/>
          <w:szCs w:val="21"/>
        </w:rPr>
        <w:t xml:space="preserve"> and very polite. I had coolsculpting on my double chin. Awesome experience! Definitely will return!</w:t>
      </w:r>
    </w:p>
    <w:p w14:paraId="47F85188" w14:textId="77777777" w:rsidR="00042CAF" w:rsidRPr="00042CAF" w:rsidRDefault="00042CAF" w:rsidP="00042CAF">
      <w:pPr>
        <w:shd w:val="clear" w:color="auto" w:fill="FFFFFF"/>
        <w:spacing w:after="0" w:line="240" w:lineRule="auto"/>
        <w:rPr>
          <w:rFonts w:ascii="Open Sans" w:eastAsia="Times New Roman" w:hAnsi="Open Sans" w:cs="Times New Roman"/>
          <w:color w:val="333333"/>
          <w:sz w:val="21"/>
          <w:szCs w:val="21"/>
        </w:rPr>
      </w:pPr>
      <w:r w:rsidRPr="00042CAF">
        <w:rPr>
          <w:rFonts w:ascii="Open Sans" w:eastAsia="Times New Roman" w:hAnsi="Open Sans" w:cs="Times New Roman"/>
          <w:b/>
          <w:bCs/>
          <w:color w:val="333333"/>
          <w:sz w:val="21"/>
          <w:szCs w:val="21"/>
        </w:rPr>
        <w:br/>
        <w:t>Lena</w:t>
      </w:r>
    </w:p>
    <w:p w14:paraId="1A6A8820" w14:textId="77777777" w:rsidR="00042CAF" w:rsidRPr="00042CAF" w:rsidRDefault="00042CAF" w:rsidP="00042CAF">
      <w:pPr>
        <w:shd w:val="clear" w:color="auto" w:fill="FFFFFF"/>
        <w:spacing w:after="120" w:line="240" w:lineRule="auto"/>
        <w:rPr>
          <w:rFonts w:ascii="Open Sans" w:eastAsia="Times New Roman" w:hAnsi="Open Sans" w:cs="Times New Roman"/>
          <w:color w:val="333333"/>
          <w:sz w:val="21"/>
          <w:szCs w:val="21"/>
        </w:rPr>
      </w:pPr>
      <w:r w:rsidRPr="00042CAF">
        <w:rPr>
          <w:rFonts w:ascii="Open Sans" w:eastAsia="Times New Roman" w:hAnsi="Open Sans" w:cs="Times New Roman"/>
          <w:color w:val="333333"/>
          <w:sz w:val="21"/>
          <w:szCs w:val="21"/>
        </w:rPr>
        <w:t>March 29, 2019</w:t>
      </w:r>
    </w:p>
    <w:p w14:paraId="03F506A6" w14:textId="1494F381" w:rsidR="00042CAF" w:rsidRPr="00042CAF" w:rsidRDefault="00042CAF" w:rsidP="00042CAF">
      <w:pPr>
        <w:shd w:val="clear" w:color="auto" w:fill="FFFFFF"/>
        <w:spacing w:after="0" w:line="240" w:lineRule="auto"/>
        <w:rPr>
          <w:rFonts w:ascii="Open Sans" w:eastAsia="Times New Roman" w:hAnsi="Open Sans" w:cs="Times New Roman"/>
          <w:color w:val="333333"/>
          <w:sz w:val="21"/>
          <w:szCs w:val="21"/>
        </w:rPr>
      </w:pPr>
      <w:r w:rsidRPr="00042CAF">
        <w:rPr>
          <w:rFonts w:ascii="Open Sans" w:eastAsia="Times New Roman" w:hAnsi="Open Sans" w:cs="Times New Roman"/>
          <w:color w:val="333333"/>
          <w:sz w:val="21"/>
          <w:szCs w:val="21"/>
        </w:rPr>
        <w:t>Dr Verma is very professional. The office and equipment all brand new. Staff is cour</w:t>
      </w:r>
      <w:r w:rsidR="00CB7063">
        <w:rPr>
          <w:rFonts w:ascii="Open Sans" w:eastAsia="Times New Roman" w:hAnsi="Open Sans" w:cs="Times New Roman"/>
          <w:color w:val="333333"/>
          <w:sz w:val="21"/>
          <w:szCs w:val="21"/>
        </w:rPr>
        <w:t>t</w:t>
      </w:r>
      <w:r w:rsidRPr="00042CAF">
        <w:rPr>
          <w:rFonts w:ascii="Open Sans" w:eastAsia="Times New Roman" w:hAnsi="Open Sans" w:cs="Times New Roman"/>
          <w:color w:val="333333"/>
          <w:sz w:val="21"/>
          <w:szCs w:val="21"/>
        </w:rPr>
        <w:t>eous. It was a great experience</w:t>
      </w:r>
    </w:p>
    <w:p w14:paraId="14BFAE3B" w14:textId="07EE5643" w:rsidR="00042CAF" w:rsidRDefault="00042CAF" w:rsidP="009A4BE3">
      <w:pPr>
        <w:shd w:val="clear" w:color="auto" w:fill="FFFFFF"/>
        <w:spacing w:after="0" w:line="270" w:lineRule="atLeast"/>
        <w:textAlignment w:val="top"/>
        <w:rPr>
          <w:rFonts w:ascii="Arial" w:eastAsia="Times New Roman" w:hAnsi="Arial" w:cs="Arial"/>
          <w:color w:val="222222"/>
          <w:sz w:val="20"/>
          <w:szCs w:val="20"/>
        </w:rPr>
      </w:pPr>
    </w:p>
    <w:p w14:paraId="73070C85" w14:textId="77777777" w:rsidR="00042CAF" w:rsidRPr="00042CAF" w:rsidRDefault="004D20D0" w:rsidP="00042CA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hyperlink r:id="rId8" w:history="1">
        <w:r w:rsidR="00042CAF" w:rsidRPr="00042CAF">
          <w:rPr>
            <w:rFonts w:ascii="Arial" w:eastAsia="Times New Roman" w:hAnsi="Arial" w:cs="Arial"/>
            <w:b/>
            <w:bCs/>
            <w:color w:val="000000"/>
            <w:sz w:val="20"/>
            <w:szCs w:val="20"/>
            <w:u w:val="single"/>
          </w:rPr>
          <w:t>Rachel Wood</w:t>
        </w:r>
      </w:hyperlink>
    </w:p>
    <w:p w14:paraId="1042DC19" w14:textId="77777777" w:rsidR="00042CAF" w:rsidRPr="00042CAF" w:rsidRDefault="00042CAF" w:rsidP="00042CAF">
      <w:pPr>
        <w:shd w:val="clear" w:color="auto" w:fill="FFFFFF"/>
        <w:spacing w:after="0" w:line="225" w:lineRule="atLeast"/>
        <w:textAlignment w:val="top"/>
        <w:rPr>
          <w:rFonts w:ascii="Arial" w:eastAsia="Times New Roman" w:hAnsi="Arial" w:cs="Arial"/>
          <w:color w:val="222222"/>
          <w:sz w:val="20"/>
          <w:szCs w:val="20"/>
        </w:rPr>
      </w:pPr>
      <w:r w:rsidRPr="00042CAF">
        <w:rPr>
          <w:rFonts w:ascii="Arial" w:eastAsia="Times New Roman" w:hAnsi="Arial" w:cs="Arial"/>
          <w:b/>
          <w:bCs/>
          <w:color w:val="333333"/>
          <w:sz w:val="20"/>
          <w:szCs w:val="20"/>
        </w:rPr>
        <w:t>Positive:</w:t>
      </w:r>
      <w:r w:rsidRPr="00042CAF">
        <w:rPr>
          <w:rFonts w:ascii="Arial" w:eastAsia="Times New Roman" w:hAnsi="Arial" w:cs="Arial"/>
          <w:color w:val="5F6368"/>
          <w:sz w:val="20"/>
          <w:szCs w:val="20"/>
        </w:rPr>
        <w:t> Communication, Professionalism, Quality</w:t>
      </w:r>
    </w:p>
    <w:p w14:paraId="70025317" w14:textId="77777777" w:rsidR="00042CAF" w:rsidRPr="00042CAF" w:rsidRDefault="00042CAF" w:rsidP="00042CAF">
      <w:pPr>
        <w:shd w:val="clear" w:color="auto" w:fill="FFFFFF"/>
        <w:spacing w:after="0" w:line="270" w:lineRule="atLeast"/>
        <w:textAlignment w:val="top"/>
        <w:rPr>
          <w:rFonts w:ascii="Arial" w:eastAsia="Times New Roman" w:hAnsi="Arial" w:cs="Arial"/>
          <w:color w:val="222222"/>
          <w:sz w:val="20"/>
          <w:szCs w:val="20"/>
        </w:rPr>
      </w:pPr>
      <w:r w:rsidRPr="00042CAF">
        <w:rPr>
          <w:rFonts w:ascii="Arial" w:eastAsia="Times New Roman" w:hAnsi="Arial" w:cs="Arial"/>
          <w:color w:val="222222"/>
          <w:sz w:val="20"/>
          <w:szCs w:val="20"/>
        </w:rPr>
        <w:t>Very friendly and the place showed me ways to save money. The Receptionist ladies were very polite and the doctor was great, she answered all my questions</w:t>
      </w:r>
    </w:p>
    <w:p w14:paraId="5D6FF479" w14:textId="243A9969" w:rsidR="00042CAF" w:rsidRDefault="00042CAF" w:rsidP="009A4BE3">
      <w:pPr>
        <w:shd w:val="clear" w:color="auto" w:fill="FFFFFF"/>
        <w:spacing w:after="0" w:line="270" w:lineRule="atLeast"/>
        <w:textAlignment w:val="top"/>
        <w:rPr>
          <w:rFonts w:ascii="Arial" w:eastAsia="Times New Roman" w:hAnsi="Arial" w:cs="Arial"/>
          <w:color w:val="222222"/>
          <w:sz w:val="20"/>
          <w:szCs w:val="20"/>
        </w:rPr>
      </w:pPr>
    </w:p>
    <w:p w14:paraId="7B77056B" w14:textId="27A2079C" w:rsidR="00042CAF" w:rsidRPr="00CB7063" w:rsidRDefault="004D20D0" w:rsidP="00042CA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hyperlink r:id="rId9" w:history="1">
        <w:r w:rsidR="00042CAF" w:rsidRPr="00042CAF">
          <w:rPr>
            <w:rFonts w:ascii="Arial" w:eastAsia="Times New Roman" w:hAnsi="Arial" w:cs="Arial"/>
            <w:b/>
            <w:bCs/>
            <w:color w:val="000000"/>
            <w:sz w:val="20"/>
            <w:szCs w:val="20"/>
            <w:u w:val="single"/>
          </w:rPr>
          <w:t>Jean too</w:t>
        </w:r>
      </w:hyperlink>
    </w:p>
    <w:p w14:paraId="2017E684" w14:textId="77777777" w:rsidR="00042CAF" w:rsidRPr="00042CAF" w:rsidRDefault="00042CAF" w:rsidP="00042CAF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000000"/>
          <w:sz w:val="20"/>
          <w:szCs w:val="20"/>
        </w:rPr>
      </w:pPr>
      <w:r w:rsidRPr="00042CAF">
        <w:rPr>
          <w:rFonts w:ascii="Arial" w:eastAsia="Times New Roman" w:hAnsi="Arial" w:cs="Arial"/>
          <w:color w:val="999999"/>
          <w:sz w:val="20"/>
          <w:szCs w:val="20"/>
        </w:rPr>
        <w:t>5 months ago</w:t>
      </w:r>
    </w:p>
    <w:p w14:paraId="4FF3072E" w14:textId="77777777" w:rsidR="00042CAF" w:rsidRPr="00042CAF" w:rsidRDefault="00042CAF" w:rsidP="00042CAF">
      <w:pPr>
        <w:shd w:val="clear" w:color="auto" w:fill="FFFFFF"/>
        <w:spacing w:after="0" w:line="270" w:lineRule="atLeast"/>
        <w:textAlignment w:val="top"/>
        <w:rPr>
          <w:rFonts w:ascii="Arial" w:eastAsia="Times New Roman" w:hAnsi="Arial" w:cs="Arial"/>
          <w:color w:val="222222"/>
          <w:sz w:val="20"/>
          <w:szCs w:val="20"/>
        </w:rPr>
      </w:pPr>
      <w:r w:rsidRPr="00042CAF">
        <w:rPr>
          <w:rFonts w:ascii="Arial" w:eastAsia="Times New Roman" w:hAnsi="Arial" w:cs="Arial"/>
          <w:color w:val="222222"/>
          <w:sz w:val="20"/>
          <w:szCs w:val="20"/>
        </w:rPr>
        <w:t>Pristine environment. Everyone is friendly. Prices are reasonable. Dr. Verma is an excellent listener. Never rushes, and takes time to explain and thoroughly answer questions.</w:t>
      </w:r>
    </w:p>
    <w:p w14:paraId="771C14F4" w14:textId="3710A0A6" w:rsidR="00042CAF" w:rsidRDefault="00042CAF" w:rsidP="009A4BE3">
      <w:pPr>
        <w:shd w:val="clear" w:color="auto" w:fill="FFFFFF"/>
        <w:spacing w:after="0" w:line="270" w:lineRule="atLeast"/>
        <w:textAlignment w:val="top"/>
        <w:rPr>
          <w:rFonts w:ascii="Arial" w:eastAsia="Times New Roman" w:hAnsi="Arial" w:cs="Arial"/>
          <w:color w:val="222222"/>
          <w:sz w:val="20"/>
          <w:szCs w:val="20"/>
        </w:rPr>
      </w:pPr>
    </w:p>
    <w:p w14:paraId="35AD8913" w14:textId="4D876CED" w:rsidR="00021C70" w:rsidRPr="00CB7063" w:rsidRDefault="004D20D0" w:rsidP="00021C70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hyperlink r:id="rId10" w:history="1">
        <w:r w:rsidR="00021C70" w:rsidRPr="00021C70">
          <w:rPr>
            <w:rFonts w:ascii="Arial" w:eastAsia="Times New Roman" w:hAnsi="Arial" w:cs="Arial"/>
            <w:b/>
            <w:bCs/>
            <w:color w:val="000000"/>
            <w:sz w:val="20"/>
            <w:szCs w:val="20"/>
            <w:u w:val="single"/>
          </w:rPr>
          <w:t>Lorena Thome</w:t>
        </w:r>
      </w:hyperlink>
    </w:p>
    <w:p w14:paraId="5D707D36" w14:textId="77777777" w:rsidR="00021C70" w:rsidRPr="00021C70" w:rsidRDefault="00021C70" w:rsidP="00021C70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000000"/>
          <w:sz w:val="20"/>
          <w:szCs w:val="20"/>
        </w:rPr>
      </w:pPr>
      <w:r w:rsidRPr="00021C70">
        <w:rPr>
          <w:rFonts w:ascii="Arial" w:eastAsia="Times New Roman" w:hAnsi="Arial" w:cs="Arial"/>
          <w:color w:val="999999"/>
          <w:sz w:val="20"/>
          <w:szCs w:val="20"/>
        </w:rPr>
        <w:t>a year ago</w:t>
      </w:r>
    </w:p>
    <w:p w14:paraId="3F805C41" w14:textId="77777777" w:rsidR="00021C70" w:rsidRPr="00021C70" w:rsidRDefault="00021C70" w:rsidP="00021C70">
      <w:pPr>
        <w:shd w:val="clear" w:color="auto" w:fill="FFFFFF"/>
        <w:spacing w:after="0" w:line="270" w:lineRule="atLeast"/>
        <w:textAlignment w:val="top"/>
        <w:rPr>
          <w:rFonts w:ascii="Arial" w:eastAsia="Times New Roman" w:hAnsi="Arial" w:cs="Arial"/>
          <w:color w:val="222222"/>
          <w:sz w:val="20"/>
          <w:szCs w:val="20"/>
        </w:rPr>
      </w:pPr>
      <w:r w:rsidRPr="00021C70">
        <w:rPr>
          <w:rFonts w:ascii="Arial" w:eastAsia="Times New Roman" w:hAnsi="Arial" w:cs="Arial"/>
          <w:color w:val="222222"/>
          <w:sz w:val="20"/>
          <w:szCs w:val="20"/>
        </w:rPr>
        <w:t>Great service, wonderful environment, and perfect professionals. This is the place to go for all of your aesthetics needs. The best in the area. I give it 10+ stars!!!</w:t>
      </w:r>
    </w:p>
    <w:p w14:paraId="18B17193" w14:textId="77777777" w:rsidR="00CB7063" w:rsidRDefault="00CB7063" w:rsidP="00021C70">
      <w:pPr>
        <w:shd w:val="clear" w:color="auto" w:fill="FFFFFF"/>
        <w:spacing w:after="0" w:line="240" w:lineRule="auto"/>
        <w:textAlignment w:val="center"/>
      </w:pPr>
    </w:p>
    <w:p w14:paraId="55E0AA90" w14:textId="5F6AA10E" w:rsidR="00021C70" w:rsidRPr="00021C70" w:rsidRDefault="004D20D0" w:rsidP="00021C70">
      <w:pPr>
        <w:shd w:val="clear" w:color="auto" w:fill="FFFFFF"/>
        <w:spacing w:after="0" w:line="240" w:lineRule="auto"/>
        <w:textAlignment w:val="center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hyperlink r:id="rId11" w:history="1">
        <w:r w:rsidR="00021C70" w:rsidRPr="00021C70">
          <w:rPr>
            <w:rFonts w:ascii="Arial" w:eastAsia="Times New Roman" w:hAnsi="Arial" w:cs="Arial"/>
            <w:b/>
            <w:bCs/>
            <w:color w:val="000000"/>
            <w:sz w:val="20"/>
            <w:szCs w:val="20"/>
            <w:u w:val="single"/>
          </w:rPr>
          <w:t>Kris Bruno</w:t>
        </w:r>
      </w:hyperlink>
    </w:p>
    <w:p w14:paraId="37E94AA3" w14:textId="77777777" w:rsidR="00021C70" w:rsidRPr="00021C70" w:rsidRDefault="00021C70" w:rsidP="00021C70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000000"/>
          <w:sz w:val="20"/>
          <w:szCs w:val="20"/>
        </w:rPr>
      </w:pPr>
      <w:r w:rsidRPr="00021C70">
        <w:rPr>
          <w:rFonts w:ascii="Arial" w:eastAsia="Times New Roman" w:hAnsi="Arial" w:cs="Arial"/>
          <w:color w:val="999999"/>
          <w:sz w:val="20"/>
          <w:szCs w:val="20"/>
        </w:rPr>
        <w:t>a year ago</w:t>
      </w:r>
    </w:p>
    <w:p w14:paraId="0BE12097" w14:textId="77777777" w:rsidR="00021C70" w:rsidRPr="00021C70" w:rsidRDefault="00021C70" w:rsidP="00021C70">
      <w:pPr>
        <w:shd w:val="clear" w:color="auto" w:fill="FFFFFF"/>
        <w:spacing w:after="0" w:line="270" w:lineRule="atLeast"/>
        <w:textAlignment w:val="top"/>
        <w:rPr>
          <w:rFonts w:ascii="Arial" w:eastAsia="Times New Roman" w:hAnsi="Arial" w:cs="Arial"/>
          <w:color w:val="222222"/>
          <w:sz w:val="20"/>
          <w:szCs w:val="20"/>
        </w:rPr>
      </w:pPr>
      <w:r w:rsidRPr="00021C70">
        <w:rPr>
          <w:rFonts w:ascii="Arial" w:eastAsia="Times New Roman" w:hAnsi="Arial" w:cs="Arial"/>
          <w:color w:val="222222"/>
          <w:sz w:val="20"/>
          <w:szCs w:val="20"/>
        </w:rPr>
        <w:t>Dr. Verma and her friendly, helpful staff provide great services in a comfortable and inviting environment. I was extremely happy with the results of my treatment and I will highly recommend La Fleur Medi Spa to everybody!</w:t>
      </w:r>
    </w:p>
    <w:p w14:paraId="56ABFE5F" w14:textId="77777777" w:rsidR="00021C70" w:rsidRPr="00021C70" w:rsidRDefault="00021C70" w:rsidP="00021C70">
      <w:pPr>
        <w:shd w:val="clear" w:color="auto" w:fill="FFFFFF"/>
        <w:spacing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021C70">
        <w:rPr>
          <w:rFonts w:ascii="Arial" w:eastAsia="Times New Roman" w:hAnsi="Arial" w:cs="Arial"/>
          <w:color w:val="999999"/>
          <w:sz w:val="20"/>
          <w:szCs w:val="20"/>
        </w:rPr>
        <w:t>Like</w:t>
      </w:r>
    </w:p>
    <w:p w14:paraId="13EFCF5B" w14:textId="1F4A6139" w:rsidR="00021C70" w:rsidRDefault="00021C70" w:rsidP="009A4BE3">
      <w:pPr>
        <w:shd w:val="clear" w:color="auto" w:fill="FFFFFF"/>
        <w:spacing w:after="0" w:line="270" w:lineRule="atLeast"/>
        <w:textAlignment w:val="top"/>
        <w:rPr>
          <w:rFonts w:ascii="Arial" w:eastAsia="Times New Roman" w:hAnsi="Arial" w:cs="Arial"/>
          <w:color w:val="222222"/>
          <w:sz w:val="20"/>
          <w:szCs w:val="20"/>
        </w:rPr>
      </w:pPr>
    </w:p>
    <w:p w14:paraId="54492133" w14:textId="3B796CED" w:rsidR="00021C70" w:rsidRPr="00021C70" w:rsidRDefault="004D20D0" w:rsidP="00021C7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hyperlink r:id="rId12" w:history="1">
        <w:r w:rsidR="00021C70" w:rsidRPr="00021C70">
          <w:rPr>
            <w:rFonts w:ascii="Arial" w:eastAsia="Times New Roman" w:hAnsi="Arial" w:cs="Arial"/>
            <w:b/>
            <w:bCs/>
            <w:color w:val="000000"/>
            <w:sz w:val="20"/>
            <w:szCs w:val="20"/>
            <w:u w:val="single"/>
          </w:rPr>
          <w:t>Despina Manatos</w:t>
        </w:r>
      </w:hyperlink>
    </w:p>
    <w:p w14:paraId="148B8E7A" w14:textId="77777777" w:rsidR="00021C70" w:rsidRPr="00021C70" w:rsidRDefault="00021C70" w:rsidP="00021C70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000000"/>
          <w:sz w:val="20"/>
          <w:szCs w:val="20"/>
        </w:rPr>
      </w:pPr>
      <w:r w:rsidRPr="00021C70">
        <w:rPr>
          <w:rFonts w:ascii="Arial" w:eastAsia="Times New Roman" w:hAnsi="Arial" w:cs="Arial"/>
          <w:color w:val="999999"/>
          <w:sz w:val="20"/>
          <w:szCs w:val="20"/>
        </w:rPr>
        <w:t>a year ago</w:t>
      </w:r>
    </w:p>
    <w:p w14:paraId="48E595D8" w14:textId="14D61B89" w:rsidR="00021C70" w:rsidRDefault="00021C70" w:rsidP="00021C70">
      <w:pPr>
        <w:shd w:val="clear" w:color="auto" w:fill="FFFFFF"/>
        <w:spacing w:after="0" w:line="270" w:lineRule="atLeast"/>
        <w:textAlignment w:val="top"/>
        <w:rPr>
          <w:rFonts w:ascii="Arial" w:eastAsia="Times New Roman" w:hAnsi="Arial" w:cs="Arial"/>
          <w:color w:val="222222"/>
          <w:sz w:val="20"/>
          <w:szCs w:val="20"/>
        </w:rPr>
      </w:pPr>
      <w:r w:rsidRPr="00021C70">
        <w:rPr>
          <w:rFonts w:ascii="Arial" w:eastAsia="Times New Roman" w:hAnsi="Arial" w:cs="Arial"/>
          <w:color w:val="222222"/>
          <w:sz w:val="20"/>
          <w:szCs w:val="20"/>
        </w:rPr>
        <w:t xml:space="preserve">Excellent service! So pleased with the results for both myself and my daughter! I </w:t>
      </w:r>
      <w:r w:rsidR="004D20D0" w:rsidRPr="00021C70">
        <w:rPr>
          <w:rFonts w:ascii="Arial" w:eastAsia="Times New Roman" w:hAnsi="Arial" w:cs="Arial"/>
          <w:color w:val="222222"/>
          <w:sz w:val="20"/>
          <w:szCs w:val="20"/>
        </w:rPr>
        <w:t>highly</w:t>
      </w:r>
      <w:r w:rsidRPr="00021C70">
        <w:rPr>
          <w:rFonts w:ascii="Arial" w:eastAsia="Times New Roman" w:hAnsi="Arial" w:cs="Arial"/>
          <w:color w:val="222222"/>
          <w:sz w:val="20"/>
          <w:szCs w:val="20"/>
        </w:rPr>
        <w:t>, highly recommend La Fleur!</w:t>
      </w:r>
    </w:p>
    <w:p w14:paraId="6B2B8C4D" w14:textId="54ACF033" w:rsidR="00CB7063" w:rsidRDefault="00CB7063" w:rsidP="00021C70">
      <w:pPr>
        <w:shd w:val="clear" w:color="auto" w:fill="FFFFFF"/>
        <w:spacing w:after="0" w:line="270" w:lineRule="atLeast"/>
        <w:textAlignment w:val="top"/>
        <w:rPr>
          <w:rFonts w:ascii="Arial" w:eastAsia="Times New Roman" w:hAnsi="Arial" w:cs="Arial"/>
          <w:color w:val="222222"/>
          <w:sz w:val="20"/>
          <w:szCs w:val="20"/>
        </w:rPr>
      </w:pPr>
    </w:p>
    <w:p w14:paraId="0987B111" w14:textId="503E7983" w:rsidR="00B21A73" w:rsidRPr="00B21A73" w:rsidRDefault="00B21A73" w:rsidP="00B21A73">
      <w:pPr>
        <w:shd w:val="clear" w:color="auto" w:fill="FFFFFF"/>
        <w:spacing w:after="0" w:line="270" w:lineRule="atLeast"/>
        <w:jc w:val="right"/>
        <w:textAlignment w:val="top"/>
        <w:rPr>
          <w:rFonts w:ascii="Arial" w:eastAsia="Times New Roman" w:hAnsi="Arial" w:cs="Arial"/>
          <w:color w:val="222222"/>
          <w:sz w:val="20"/>
          <w:szCs w:val="20"/>
          <w:u w:val="single"/>
        </w:rPr>
      </w:pPr>
      <w:r w:rsidRPr="00B21A73">
        <w:rPr>
          <w:rFonts w:ascii="Arial" w:eastAsia="Times New Roman" w:hAnsi="Arial" w:cs="Arial"/>
          <w:color w:val="222222"/>
          <w:sz w:val="20"/>
          <w:szCs w:val="20"/>
          <w:u w:val="single"/>
        </w:rPr>
        <w:t>See CoolSculpting before and after pics &gt;&gt;</w:t>
      </w:r>
    </w:p>
    <w:p w14:paraId="305454B6" w14:textId="77777777" w:rsidR="00B21A73" w:rsidRDefault="00B21A73" w:rsidP="00021C70">
      <w:pPr>
        <w:shd w:val="clear" w:color="auto" w:fill="FFFFFF"/>
        <w:spacing w:after="0" w:line="270" w:lineRule="atLeast"/>
        <w:textAlignment w:val="top"/>
        <w:rPr>
          <w:rFonts w:ascii="Arial" w:eastAsia="Times New Roman" w:hAnsi="Arial" w:cs="Arial"/>
          <w:color w:val="222222"/>
          <w:sz w:val="20"/>
          <w:szCs w:val="20"/>
        </w:rPr>
      </w:pPr>
    </w:p>
    <w:p w14:paraId="560109CA" w14:textId="07C8759A" w:rsidR="00CB7063" w:rsidRDefault="00CB7063" w:rsidP="00021C70">
      <w:pPr>
        <w:shd w:val="clear" w:color="auto" w:fill="FFFFFF"/>
        <w:spacing w:after="0" w:line="270" w:lineRule="atLeast"/>
        <w:textAlignment w:val="top"/>
        <w:rPr>
          <w:rFonts w:ascii="Arial" w:hAnsi="Arial" w:cs="Arial"/>
          <w:color w:val="434343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 xml:space="preserve">CoolSculpting in </w:t>
      </w:r>
      <w:r>
        <w:rPr>
          <w:rFonts w:ascii="Arial" w:hAnsi="Arial" w:cs="Arial"/>
          <w:color w:val="434343"/>
          <w:sz w:val="20"/>
          <w:szCs w:val="20"/>
        </w:rPr>
        <w:t>Shrewsbury, NJ</w:t>
      </w:r>
    </w:p>
    <w:p w14:paraId="33D9352A" w14:textId="2ED95C48" w:rsidR="00CB7063" w:rsidRDefault="00CB7063" w:rsidP="00021C70">
      <w:pPr>
        <w:shd w:val="clear" w:color="auto" w:fill="FFFFFF"/>
        <w:spacing w:after="0" w:line="270" w:lineRule="atLeast"/>
        <w:textAlignment w:val="top"/>
        <w:rPr>
          <w:rFonts w:ascii="Arial" w:hAnsi="Arial" w:cs="Arial"/>
          <w:color w:val="434343"/>
          <w:sz w:val="20"/>
          <w:szCs w:val="20"/>
        </w:rPr>
      </w:pPr>
    </w:p>
    <w:p w14:paraId="63B60FB2" w14:textId="44C3FC61" w:rsidR="00CB7063" w:rsidRPr="00021C70" w:rsidRDefault="00CB7063" w:rsidP="00021C70">
      <w:pPr>
        <w:shd w:val="clear" w:color="auto" w:fill="FFFFFF"/>
        <w:spacing w:after="0" w:line="270" w:lineRule="atLeast"/>
        <w:textAlignment w:val="top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hAnsi="Arial" w:cs="Arial"/>
          <w:color w:val="434343"/>
          <w:sz w:val="20"/>
          <w:szCs w:val="20"/>
        </w:rPr>
        <w:t xml:space="preserve">Join your voice to these glowing CoolSculpting reviews by freezing away your fat with La Fleur Medispa and Aesthetics. Take the first step by calling </w:t>
      </w:r>
      <w:r>
        <w:rPr>
          <w:rFonts w:ascii="Arial" w:hAnsi="Arial" w:cs="Arial"/>
          <w:sz w:val="20"/>
          <w:szCs w:val="20"/>
        </w:rPr>
        <w:t>(732) 365-4085</w:t>
      </w:r>
      <w:r>
        <w:rPr>
          <w:rFonts w:ascii="Arial" w:hAnsi="Arial" w:cs="Arial"/>
          <w:sz w:val="20"/>
          <w:szCs w:val="20"/>
        </w:rPr>
        <w:t xml:space="preserve"> or reaching out online.</w:t>
      </w:r>
    </w:p>
    <w:p w14:paraId="038091F7" w14:textId="77777777" w:rsidR="00021C70" w:rsidRPr="009A4BE3" w:rsidRDefault="00021C70" w:rsidP="009A4BE3">
      <w:pPr>
        <w:shd w:val="clear" w:color="auto" w:fill="FFFFFF"/>
        <w:spacing w:after="0" w:line="270" w:lineRule="atLeast"/>
        <w:textAlignment w:val="top"/>
        <w:rPr>
          <w:rFonts w:ascii="Arial" w:eastAsia="Times New Roman" w:hAnsi="Arial" w:cs="Arial"/>
          <w:color w:val="222222"/>
          <w:sz w:val="20"/>
          <w:szCs w:val="20"/>
        </w:rPr>
      </w:pPr>
    </w:p>
    <w:p w14:paraId="1476028B" w14:textId="77777777" w:rsidR="009A4BE3" w:rsidRDefault="009A4BE3"/>
    <w:sectPr w:rsidR="009A4B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Open 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22D5B1E"/>
    <w:multiLevelType w:val="multilevel"/>
    <w:tmpl w:val="A97A5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D543537"/>
    <w:multiLevelType w:val="multilevel"/>
    <w:tmpl w:val="5FCECA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11D63D9"/>
    <w:multiLevelType w:val="multilevel"/>
    <w:tmpl w:val="76C02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sjAyNzQxNzcxNrVU0lEKTi0uzszPAykwqgUAMDnKdywAAAA="/>
  </w:docVars>
  <w:rsids>
    <w:rsidRoot w:val="009A4BE3"/>
    <w:rsid w:val="00021C70"/>
    <w:rsid w:val="00042CAF"/>
    <w:rsid w:val="004D20D0"/>
    <w:rsid w:val="008642AE"/>
    <w:rsid w:val="009A4BE3"/>
    <w:rsid w:val="00B136CE"/>
    <w:rsid w:val="00B21A73"/>
    <w:rsid w:val="00CB7063"/>
    <w:rsid w:val="00D953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1AF622"/>
  <w15:chartTrackingRefBased/>
  <w15:docId w15:val="{41F8FCA5-C2C5-4A23-AA1F-6B338B90A8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A4BE3"/>
    <w:rPr>
      <w:color w:val="0000FF"/>
      <w:u w:val="single"/>
    </w:rPr>
  </w:style>
  <w:style w:type="character" w:customStyle="1" w:styleId="a503be">
    <w:name w:val="a503be"/>
    <w:basedOn w:val="DefaultParagraphFont"/>
    <w:rsid w:val="009A4BE3"/>
  </w:style>
  <w:style w:type="character" w:customStyle="1" w:styleId="qv3iv">
    <w:name w:val="qv3iv"/>
    <w:basedOn w:val="DefaultParagraphFont"/>
    <w:rsid w:val="009A4BE3"/>
  </w:style>
  <w:style w:type="character" w:customStyle="1" w:styleId="dehysf">
    <w:name w:val="dehysf"/>
    <w:basedOn w:val="DefaultParagraphFont"/>
    <w:rsid w:val="009A4BE3"/>
  </w:style>
  <w:style w:type="character" w:customStyle="1" w:styleId="tips-reviewer-name">
    <w:name w:val="tips-reviewer-name"/>
    <w:basedOn w:val="DefaultParagraphFont"/>
    <w:rsid w:val="00B136CE"/>
  </w:style>
  <w:style w:type="character" w:customStyle="1" w:styleId="reviewer-review-count">
    <w:name w:val="reviewer-review-count"/>
    <w:basedOn w:val="DefaultParagraphFont"/>
    <w:rsid w:val="00B136CE"/>
  </w:style>
  <w:style w:type="character" w:customStyle="1" w:styleId="reviewer-reviewed-date">
    <w:name w:val="reviewer-reviewed-date"/>
    <w:basedOn w:val="DefaultParagraphFont"/>
    <w:rsid w:val="00B136CE"/>
  </w:style>
  <w:style w:type="character" w:customStyle="1" w:styleId="pvxqtb">
    <w:name w:val="pvxqtb"/>
    <w:basedOn w:val="DefaultParagraphFont"/>
    <w:rsid w:val="00042CAF"/>
  </w:style>
  <w:style w:type="character" w:customStyle="1" w:styleId="qwodjf">
    <w:name w:val="qwodjf"/>
    <w:basedOn w:val="DefaultParagraphFont"/>
    <w:rsid w:val="00021C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88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79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471196">
              <w:marLeft w:val="0"/>
              <w:marRight w:val="0"/>
              <w:marTop w:val="45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929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051282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1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49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3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28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17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79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0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5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05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042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248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2877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38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9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03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6401948">
          <w:marLeft w:val="705"/>
          <w:marRight w:val="0"/>
          <w:marTop w:val="15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26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53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8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9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96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3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327386">
              <w:marLeft w:val="0"/>
              <w:marRight w:val="1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2650">
              <w:marLeft w:val="0"/>
              <w:marRight w:val="0"/>
              <w:marTop w:val="45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469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4212346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86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89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929424">
              <w:marLeft w:val="0"/>
              <w:marRight w:val="0"/>
              <w:marTop w:val="45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07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1628839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68589">
          <w:marLeft w:val="0"/>
          <w:marRight w:val="150"/>
          <w:marTop w:val="25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82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5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8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86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25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27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gle.com/maps/contrib/103788599359762430148/reviews?hl=en-US&amp;sa=X&amp;ved=2ahUKEwjIppnSq_bsAhXQX80KHZUkCvwQvvQBegQIARBp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google.com/maps/contrib/102626661691603851281/reviews?hl=en-US&amp;sa=X&amp;ved=2ahUKEwi9jYn_qfbsAhXMZc0KHQA7Bk0QvvQBegQIARA5" TargetMode="External"/><Relationship Id="rId12" Type="http://schemas.openxmlformats.org/officeDocument/2006/relationships/hyperlink" Target="https://www.google.com/maps/contrib/117950697126885413817/reviews?hl=en-US&amp;sa=X&amp;ved=2ahUKEwjXuMahrPbsAhUEHc0KHWsnCHcQvvQBegQIARA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google.com/maps/contrib/107171267495214810843/reviews?hl=en-US&amp;sa=X&amp;ved=2ahUKEwi9jYn_qfbsAhXMZc0KHQA7Bk0QvvQBegQIARAO" TargetMode="External"/><Relationship Id="rId11" Type="http://schemas.openxmlformats.org/officeDocument/2006/relationships/hyperlink" Target="https://www.google.com/maps/contrib/102626661691603851281/reviews?hl=en-US&amp;sa=X&amp;ved=2ahUKEwi1uNWGrPbsAhXMVs0KHf-7DPUQvvQBegQIARA5" TargetMode="External"/><Relationship Id="rId5" Type="http://schemas.openxmlformats.org/officeDocument/2006/relationships/hyperlink" Target="https://www.google.com/maps/contrib/107171267495214810843/reviews?hl=en-US&amp;sa=X&amp;ved=2ahUKEwi9jYn_qfbsAhXMZc0KHQA7Bk0QvvQBegQIARAM" TargetMode="External"/><Relationship Id="rId10" Type="http://schemas.openxmlformats.org/officeDocument/2006/relationships/hyperlink" Target="https://www.google.com/maps/contrib/110626795898975558152/reviews?hl=en-US&amp;sa=X&amp;ved=2ahUKEwi1uNWGrPbsAhXMVs0KHf-7DPUQvvQBegQIARA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oogle.com/maps/contrib/110300728884836068692/reviews?hl=en-US&amp;sa=X&amp;ved=2ahUKEwjIppnSq_bsAhXQX80KHZUkCvwQvvQBegQIARB_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86</Words>
  <Characters>3734</Characters>
  <Application>Microsoft Office Word</Application>
  <DocSecurity>0</DocSecurity>
  <Lines>7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6</cp:revision>
  <dcterms:created xsi:type="dcterms:W3CDTF">2020-11-09T20:44:00Z</dcterms:created>
  <dcterms:modified xsi:type="dcterms:W3CDTF">2020-11-26T19:29:00Z</dcterms:modified>
</cp:coreProperties>
</file>